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nstance Mart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stan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6 chestnut street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oghan.conatan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47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